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3867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341F74" wp14:editId="6EA78845">
                <wp:simplePos x="0" y="0"/>
                <wp:positionH relativeFrom="margin">
                  <wp:align>right</wp:align>
                </wp:positionH>
                <wp:positionV relativeFrom="paragraph">
                  <wp:posOffset>1395484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03501" w14:textId="77777777" w:rsidR="00F010F1" w:rsidRPr="009E4AFB" w:rsidRDefault="00BE44B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321E17D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41F7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24.8pt;margin-top:109.9pt;width:8in;height:2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e12xzfAAAACQEAAA8AAABk&#10;cnMvZG93bnJldi54bWxMj0FPg0AQhe8m/ofNmHizC8SKIEtjGjW9mNTiQW9bdgSUnSXs0tJ/7/Sk&#10;x3nv5c37itVse3HA0XeOFMSLCARS7UxHjYL36vnmHoQPmozuHaGCE3pYlZcXhc6NO9IbHnahEVxC&#10;PtcK2hCGXEpft2i1X7gBib0vN1od+BwbaUZ95HLbyySK7qTVHfGHVg+4brH+2U1WQfay2U726bs/&#10;vVaf1WaZfdTp2il1fTU/PoAIOIe/MJzn83QoedPeTWS86BUwSFCQxBkDnO14mbC0ZylNb0GWhfxP&#10;UP4CAAD//wMAUEsBAi0AFAAGAAgAAAAhALaDOJL+AAAA4QEAABMAAAAAAAAAAAAAAAAAAAAAAFtD&#10;b250ZW50X1R5cGVzXS54bWxQSwECLQAUAAYACAAAACEAOP0h/9YAAACUAQAACwAAAAAAAAAAAAAA&#10;AAAvAQAAX3JlbHMvLnJlbHNQSwECLQAUAAYACAAAACEA9JLy3KYCAADJBQAADgAAAAAAAAAAAAAA&#10;AAAuAgAAZHJzL2Uyb0RvYy54bWxQSwECLQAUAAYACAAAACEAt7XbHN8AAAAJAQAADwAAAAAAAAAA&#10;AAAAAAAABQAAZHJzL2Rvd25yZXYueG1sUEsFBgAAAAAEAAQA8wAAAAwGAAAAAA==&#10;" fillcolor="#95b6c5 [1944]" stroked="f" strokeweight=".5pt">
                <v:textbox>
                  <w:txbxContent>
                    <w:p w14:paraId="19A03501" w14:textId="77777777" w:rsidR="00F010F1" w:rsidRPr="009E4AFB" w:rsidRDefault="00BE44B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AB540A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B540A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321E17D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C23A4D2" wp14:editId="6E76D98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0846763" wp14:editId="527F1C4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0CF0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50431B1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CF31278" w14:textId="77777777" w:rsidR="009909CD" w:rsidRPr="009909CD" w:rsidRDefault="00C2068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C2068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64183DC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84676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7B0CF0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50431B1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CF31278" w14:textId="77777777" w:rsidR="009909CD" w:rsidRPr="009909CD" w:rsidRDefault="00C2068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C2068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64183DC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E89717E" w14:textId="77777777" w:rsidR="001B2141" w:rsidRDefault="00AB540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6D9FEB" wp14:editId="159CF46F">
                <wp:simplePos x="0" y="0"/>
                <wp:positionH relativeFrom="margin">
                  <wp:posOffset>0</wp:posOffset>
                </wp:positionH>
                <wp:positionV relativeFrom="paragraph">
                  <wp:posOffset>6685280</wp:posOffset>
                </wp:positionV>
                <wp:extent cx="731518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18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DB51E" w14:textId="77777777" w:rsidR="00CA36F6" w:rsidRPr="00AB540A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D9FEB" id="Text Box 8" o:spid="_x0000_s1028" type="#_x0000_t202" style="position:absolute;margin-left:0;margin-top:526.4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k0UqgIAANAFAAAOAAAAZHJzL2Uyb0RvYy54bWysVFtP2zAUfp+0/2D5faQtbWEVKepATJMY&#10;oMHEs+vYNJrjk9lum+7X77OTlI5tD0zrQ3p87uc7l7PzpjJso5wvyeZ8eDTgTFlJRWmfcv714erd&#10;KWc+CFsIQ1blfKc8P5+/fXO2rWdqRCsyhXIMTqyfbeucr0KoZ1nm5UpVwh9RrSyEmlwlAp7uKSuc&#10;2MJ7ZbLRYDDNtuSK2pFU3oN72Qr5PPnXWslwq7VXgZmcI7eQvi59l/Gbzc/E7MmJelXKLg3xD1lU&#10;orQIund1KYJga1f+5qoqpSNPOhxJqjLSupQq1YBqhoMX1dyvRK1SLQDH13uY/P9zK282d46VRc7R&#10;KCsqtOhBNYF9oIadRnS2tZ9B6b6GWmjARpd7vgczFt1oV8V/lMMgB867PbbRmQTz5Hg4GZ4OOZOQ&#10;HU8nJ9MEfvZsXTsfPiqqWCRy7tC7BKnYXPuATKDaq8RgnkxZXJXGpEecF3VhHNsIdFpIqWyYJHOz&#10;rj5T0fKnA/zanoONyWjZ456NEGnyoqcU8JcgxrJtzqfHk0FybClGbxMzNmah0sB12UbgWoASFXZG&#10;RR1jvygNwBNOf009QYxsknbU0gj1GsNO/zmr1xi3dcAiRSYb9sZVacml6vc4tRAW3/qUdasP+A7q&#10;jmRolk2atFE/P0sqdhgrR+1a+lpelej9tfDhTjjsISYJtyXc4qMNAXzqKM5W5H78iR/1sR6QcrbF&#10;Xufcf18LpzgznywW5/1wPI6HID3Gk5MRHu5QsjyU2HV1QRgozC2yS2TUD6YntaPqESdoEaNCJKxE&#10;7Jwve/IitNcGJ0yqxSIpYfVrEa7tfS2j64hynOyH5lG4uhv/gMW5of4CiNmLLWh1o6WlxTqQLtOK&#10;RJxbVDv8cTbSIHcnLt6lw3fSej7E858AAAD//wMAUEsDBBQABgAIAAAAIQDbROEq4AAAAAsBAAAP&#10;AAAAZHJzL2Rvd25yZXYueG1sTI/BTsMwEETvSPyDtUjcqJ2IAE3jVKgC1AsSNBzozY1NErDXUey0&#10;6d+zOcFtd2Y1+6ZYT86yoxlC51FCshDADNZed9hI+Kiebx6AhahQK+vRSDibAOvy8qJQufYnfDfH&#10;XWwYhWDIlYQ2xj7nPNStcSosfG+QvC8/OBVpHRquB3WicGd5KsQdd6pD+tCq3mxaU//sRidh+bJ9&#10;G93Ttz2/Vvtqmy0/6/uNl/L6anpcAYtmin/HMOMTOpTEdPAj6sCsBCoSSRVZSg1mP8lS0g7zlIhb&#10;4GXB/3cofwEAAP//AwBQSwECLQAUAAYACAAAACEAtoM4kv4AAADhAQAAEwAAAAAAAAAAAAAAAAAA&#10;AAAAW0NvbnRlbnRfVHlwZXNdLnhtbFBLAQItABQABgAIAAAAIQA4/SH/1gAAAJQBAAALAAAAAAAA&#10;AAAAAAAAAC8BAABfcmVscy8ucmVsc1BLAQItABQABgAIAAAAIQD8Qk0UqgIAANAFAAAOAAAAAAAA&#10;AAAAAAAAAC4CAABkcnMvZTJvRG9jLnhtbFBLAQItABQABgAIAAAAIQDbROEq4AAAAAsBAAAPAAAA&#10;AAAAAAAAAAAAAAQFAABkcnMvZG93bnJldi54bWxQSwUGAAAAAAQABADzAAAAEQYAAAAA&#10;" fillcolor="#95b6c5 [1944]" stroked="f" strokeweight=".5pt">
                <v:textbox>
                  <w:txbxContent>
                    <w:p w14:paraId="60BDB51E" w14:textId="77777777" w:rsidR="00CA36F6" w:rsidRPr="00AB540A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159F5C1" wp14:editId="3335C621">
                <wp:simplePos x="0" y="0"/>
                <wp:positionH relativeFrom="column">
                  <wp:posOffset>8467</wp:posOffset>
                </wp:positionH>
                <wp:positionV relativeFrom="paragraph">
                  <wp:posOffset>196002</wp:posOffset>
                </wp:positionV>
                <wp:extent cx="5273040" cy="6612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612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624A5" w14:textId="77777777" w:rsidR="00FA1664" w:rsidRPr="00431003" w:rsidRDefault="00FA1664" w:rsidP="00FA166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r w:rsidRPr="00431003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How to Find a Great Summer Job</w:t>
                            </w:r>
                          </w:p>
                          <w:p w14:paraId="7F1879C5" w14:textId="77777777" w:rsidR="00FA1664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ummer break is a great time to earn money for college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Even better </w:t>
                            </w:r>
                            <w:r w:rsidR="00C2068A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an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 summer job or internship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s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n opportunity to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ai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ork experience and skills. </w:t>
                            </w:r>
                            <w:r w:rsidR="00C2068A" w:rsidRPr="00C2068A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experience may spark a new passion or help students decide that a certain area or topic isn't a good fit for them.</w:t>
                            </w:r>
                          </w:p>
                          <w:p w14:paraId="690484BB" w14:textId="77777777" w:rsidR="00FA1664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6D64F809" w14:textId="77777777" w:rsidR="00FA1664" w:rsidRPr="00431003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ips for finding a summer job</w:t>
                            </w:r>
                          </w:p>
                          <w:p w14:paraId="558C6602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hink about goal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lp your child figure out what he or she wants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get out o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ummer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order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focus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earch.</w:t>
                            </w:r>
                          </w:p>
                          <w:p w14:paraId="06323492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ap into personal connection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Encourage your teen 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alk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amily, friends and teachers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who ca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put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teen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touch with people who can help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ith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find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ng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 job.</w:t>
                            </w:r>
                          </w:p>
                          <w:p w14:paraId="4F177059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Look for resources at school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sk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igh school </w:t>
                            </w:r>
                            <w:r w:rsidR="0068152F"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ounselors</w:t>
                            </w:r>
                            <w:r w:rsidR="0068152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hey hav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uggestions for how to tackle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 job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earch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 Does the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chool have a job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isting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d internship board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?</w:t>
                            </w:r>
                          </w:p>
                          <w:p w14:paraId="513DDFB9" w14:textId="77777777" w:rsidR="00FA1664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Find local resources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i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nd local employers online or by asking around your neighborhood. </w:t>
                            </w:r>
                          </w:p>
                          <w:p w14:paraId="4DBC8A6F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reate an internship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ffe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ervices for free. An internship is a great way to learn skills, explore a career and make professional contacts. It may even lead to a paid position in the future.</w:t>
                            </w:r>
                          </w:p>
                          <w:p w14:paraId="55179013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Become an entrepreneu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our child could s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art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business using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is or her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kills and experience.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For example, walking dogs, mowing lawns, or tutoring. Encourage your teen to t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alk to relatives, neighbors and friends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see i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 or she 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an find a few clients before summer star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s. </w:t>
                            </w:r>
                          </w:p>
                          <w:p w14:paraId="03FF1B3F" w14:textId="77777777" w:rsidR="00FA1664" w:rsidRPr="00431003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Expand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a</w:t>
                            </w:r>
                            <w:r w:rsidRPr="0043100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current job.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child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lready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as</w:t>
                            </w:r>
                            <w:r w:rsidRPr="0043100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 job you like, consider taking on more duties there. Use the summer to gain more experience and knowledge. </w:t>
                            </w:r>
                          </w:p>
                          <w:p w14:paraId="6CC4FA67" w14:textId="77777777" w:rsidR="00C82327" w:rsidRDefault="00FA166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</w:pPr>
                            <w:r w:rsidRPr="00431003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kern w:val="36"/>
                                <w:sz w:val="26"/>
                                <w:szCs w:val="26"/>
                              </w:rPr>
                              <w:t xml:space="preserve">Volunteer. </w:t>
                            </w:r>
                            <w:r w:rsidRPr="00431003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olunteering is a great way to learn about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oneself</w:t>
                            </w:r>
                            <w:r w:rsidRPr="00431003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nd othe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9F5C1" id="Text Box 2" o:spid="_x0000_s1029" type="#_x0000_t202" style="position:absolute;margin-left:.65pt;margin-top:15.45pt;width:415.2pt;height:52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xskDwIAAPwDAAAOAAAAZHJzL2Uyb0RvYy54bWysU9tuGyEQfa/Uf0C817ve+JKsjKM0aapK&#10;6UVK+gGYZb2owFDA3nW/PgNru1b7VpUHxDDMmTlnhtXtYDTZSx8UWEank5ISaQU0ym4Z/f7y+O6a&#10;khC5bbgGKxk9yEBv12/frHpXywo60I30BEFsqHvHaBejq4siiE4aHibgpEVnC97wiKbfFo3nPaIb&#10;XVRluSh68I3zIGQIePswOuk647etFPFr2wYZiWYUa4t593nfpL1Yr3i99dx1ShzL4P9QheHKYtIz&#10;1AOPnOy8+gvKKOEhQBsnAkwBbauEzByQzbT8g81zx53MXFCc4M4yhf8HK77sv3miGkavyiUllhts&#10;0oscInkPA6mSPr0LNT57dvgwDniNfc5cg3sC8SMQC/cdt1t55z30neQN1jdNkcVF6IgTEsim/wwN&#10;puG7CBloaL1J4qEcBNGxT4dzb1IpAi/n1fKqnKFLoG+xmFazxTLn4PUp3PkQP0owJB0Y9dj8DM/3&#10;TyGmcnh9epKyWXhUWucB0Jb0jN7Mq3kOuPAYFXE+tTKMXpdpjROTWH6wTQ6OXOnxjAm0PdJOTEfO&#10;cdgMo8InNTfQHFAHD+M44vfBQwf+FyU9jiKj4eeOe0mJ/mRRy5vpLBGP2ZjNlxUa/tKzufRwKxCK&#10;0UjJeLyPed5HyneoeauyGqk5YyXHknHEskjH75Bm+NLOr35/2vUrAAAA//8DAFBLAwQUAAYACAAA&#10;ACEAeN9Mld0AAAAJAQAADwAAAGRycy9kb3ducmV2LnhtbEyPwU7DMBBE70j9B2srcaN2E6BtiFNV&#10;IK6gFlqJmxtvk6jxOordJvw9ywmOszOafZOvR9eKK/ah8aRhPlMgkEpvG6o0fH683i1BhGjImtYT&#10;avjGAOticpObzPqBtnjdxUpwCYXMaKhj7DIpQ1mjM2HmOyT2Tr53JrLsK2l7M3C5a2Wi1KN0piH+&#10;UJsOn2ssz7uL07B/O30d7tV79eIeusGPSpJbSa1vp+PmCUTEMf6F4Ref0aFgpqO/kA2iZZ1yUEOq&#10;ViDYXqbzBYgj39UiSUAWufy/oPgBAAD//wMAUEsBAi0AFAAGAAgAAAAhALaDOJL+AAAA4QEAABMA&#10;AAAAAAAAAAAAAAAAAAAAAFtDb250ZW50X1R5cGVzXS54bWxQSwECLQAUAAYACAAAACEAOP0h/9YA&#10;AACUAQAACwAAAAAAAAAAAAAAAAAvAQAAX3JlbHMvLnJlbHNQSwECLQAUAAYACAAAACEA0c8bJA8C&#10;AAD8AwAADgAAAAAAAAAAAAAAAAAuAgAAZHJzL2Uyb0RvYy54bWxQSwECLQAUAAYACAAAACEAeN9M&#10;ld0AAAAJAQAADwAAAAAAAAAAAAAAAABpBAAAZHJzL2Rvd25yZXYueG1sUEsFBgAAAAAEAAQA8wAA&#10;AHMFAAAAAA==&#10;" filled="f" stroked="f">
                <v:textbox>
                  <w:txbxContent>
                    <w:p w14:paraId="13E624A5" w14:textId="77777777" w:rsidR="00FA1664" w:rsidRPr="00431003" w:rsidRDefault="00FA1664" w:rsidP="00FA166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r w:rsidRPr="00431003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How to Find a Great Summer Job</w:t>
                      </w:r>
                    </w:p>
                    <w:p w14:paraId="7F1879C5" w14:textId="77777777" w:rsidR="00FA1664" w:rsidRDefault="00FA1664" w:rsidP="00FA1664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ummer break is a great time to earn money for college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Even better </w:t>
                      </w:r>
                      <w:r w:rsidR="00C2068A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an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 summer job or internship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s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n opportunity to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gai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ork experience and skills. </w:t>
                      </w:r>
                      <w:r w:rsidR="00C2068A" w:rsidRPr="00C2068A">
                        <w:rPr>
                          <w:rFonts w:ascii="Trebuchet MS" w:hAnsi="Trebuchet MS"/>
                          <w:sz w:val="26"/>
                          <w:szCs w:val="26"/>
                        </w:rPr>
                        <w:t>The experience may spark a new passion or help students decide that a certain area or topic isn't a good fit for them.</w:t>
                      </w:r>
                    </w:p>
                    <w:p w14:paraId="690484BB" w14:textId="77777777" w:rsidR="00FA1664" w:rsidRDefault="00FA1664" w:rsidP="00FA1664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6D64F809" w14:textId="77777777" w:rsidR="00FA1664" w:rsidRPr="00431003" w:rsidRDefault="00FA1664" w:rsidP="00FA1664">
                      <w:pPr>
                        <w:pStyle w:val="NoSpacing"/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ips for finding a summer job</w:t>
                      </w:r>
                    </w:p>
                    <w:p w14:paraId="558C6602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hink about goal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lp your child figure out what he or she wants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get out o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summer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order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focus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search.</w:t>
                      </w:r>
                    </w:p>
                    <w:p w14:paraId="06323492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ap into personal connection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Encourage your teen 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alk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family, friends and teachers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who ca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put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teen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touch with people who can help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with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find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ng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 job.</w:t>
                      </w:r>
                    </w:p>
                    <w:p w14:paraId="4F177059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Look for resources at school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sk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h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igh school </w:t>
                      </w:r>
                      <w:r w:rsidR="0068152F"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counselors</w:t>
                      </w:r>
                      <w:r w:rsidR="0068152F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hey hav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uggestions for how to tackle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 job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earch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. Does the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chool have a job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isting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d internship board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?</w:t>
                      </w:r>
                    </w:p>
                    <w:p w14:paraId="513DDFB9" w14:textId="77777777" w:rsidR="00FA1664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Find local resources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Fi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nd local employers online or by asking around your neighborhood. </w:t>
                      </w:r>
                    </w:p>
                    <w:p w14:paraId="4DBC8A6F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reate an internship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Offe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ervices for free. An internship is a great way to learn skills, explore a career and make professional contacts. It may even lead to a paid position in the future.</w:t>
                      </w:r>
                    </w:p>
                    <w:p w14:paraId="55179013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Become an entrepreneu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Your child could s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art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business using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is or her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kills and experience.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For example, walking dogs, mowing lawns, or tutoring. Encourage your teen to t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alk to relatives, neighbors and friends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see i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 or she 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>can find a few clients before summer star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s. </w:t>
                      </w:r>
                    </w:p>
                    <w:p w14:paraId="03FF1B3F" w14:textId="77777777" w:rsidR="00FA1664" w:rsidRPr="00431003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Expand </w:t>
                      </w:r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a</w:t>
                      </w:r>
                      <w:r w:rsidRPr="0043100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current job.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child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lready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as</w:t>
                      </w:r>
                      <w:r w:rsidRPr="0043100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 job you like, consider taking on more duties there. Use the summer to gain more experience and knowledge. </w:t>
                      </w:r>
                    </w:p>
                    <w:p w14:paraId="6CC4FA67" w14:textId="77777777" w:rsidR="00C82327" w:rsidRDefault="00FA166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</w:pPr>
                      <w:r w:rsidRPr="00431003">
                        <w:rPr>
                          <w:rFonts w:ascii="Trebuchet MS" w:eastAsia="Times New Roman" w:hAnsi="Trebuchet MS" w:cs="Times New Roman"/>
                          <w:b/>
                          <w:bCs/>
                          <w:kern w:val="36"/>
                          <w:sz w:val="26"/>
                          <w:szCs w:val="26"/>
                        </w:rPr>
                        <w:t xml:space="preserve">Volunteer. </w:t>
                      </w:r>
                      <w:r w:rsidRPr="00431003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olunteering is a great way to learn about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oneself</w:t>
                      </w:r>
                      <w:r w:rsidRPr="00431003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nd others.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0FEB1BC" wp14:editId="35F559A8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5612B9F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BD3177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C387D4F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E2C1F6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DBCCAC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EBC9F92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EB1BC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05612B9F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BD3177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C387D4F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E2C1F62" w14:textId="77777777" w:rsidR="00F35BE3" w:rsidRDefault="00F35BE3" w:rsidP="00874387">
                      <w:pPr>
                        <w:pStyle w:val="NoSpacing"/>
                      </w:pPr>
                    </w:p>
                    <w:p w14:paraId="0DBCCACC" w14:textId="77777777" w:rsidR="00F35BE3" w:rsidRDefault="00F35BE3" w:rsidP="00874387">
                      <w:pPr>
                        <w:pStyle w:val="NoSpacing"/>
                      </w:pPr>
                    </w:p>
                    <w:p w14:paraId="1EBC9F92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7D4C23" wp14:editId="01DEA6D9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299D59" w14:textId="77777777" w:rsidR="006207D8" w:rsidRPr="009E4AFB" w:rsidRDefault="00FA1664" w:rsidP="00BE44B1">
                            <w:pPr>
                              <w:spacing w:before="100" w:beforeAutospacing="1" w:after="100" w:afterAutospacing="1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FA1664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About 74 percent of 10th graders reported that they can talk to adults in their community about something importa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D4C23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F299D59" w14:textId="77777777" w:rsidR="006207D8" w:rsidRPr="009E4AFB" w:rsidRDefault="00FA1664" w:rsidP="00BE44B1">
                      <w:pPr>
                        <w:spacing w:before="100" w:beforeAutospacing="1" w:after="100" w:afterAutospacing="1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FA1664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About 74 percent of 10th graders reported that they can talk to adults in their community about something important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5B374EC" wp14:editId="6099746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C75A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B374EC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84C75A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9D3E3CF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127444" wp14:editId="31035C66">
                <wp:simplePos x="0" y="0"/>
                <wp:positionH relativeFrom="column">
                  <wp:posOffset>2296236</wp:posOffset>
                </wp:positionH>
                <wp:positionV relativeFrom="paragraph">
                  <wp:posOffset>71651</wp:posOffset>
                </wp:positionV>
                <wp:extent cx="4890135" cy="2784143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784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AAF55F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0893EFF1" w14:textId="77777777" w:rsidR="00781C88" w:rsidRPr="00696E04" w:rsidRDefault="00781C88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C11E7C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E68AD65" w14:textId="77777777" w:rsidR="00696E04" w:rsidRPr="00696E04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0D0C20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27444" id="_x0000_s1033" type="#_x0000_t202" style="position:absolute;margin-left:180.8pt;margin-top:5.65pt;width:385.05pt;height:219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hde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7ubT8fQm5YDiHN46Hz5KNCxuSu5I+wQP&#10;hycfYjlQnF1iNosbpXXSX1vWlXwxm8yGxlCrKhqjmz/6tXbsADRANHcVdpxp8IEuS75JXwrSe0Nt&#10;DX7zWZ6n0aKUQ3zK7q9xjQo0+FqZks/Je/CHIvL3wVaprABKD3vC0fZEaORwYDP02z5Jd3fWaYvV&#10;kRh2OMw5vUvaNOh+cdbRjJfc/9yDk9TBJ0sqLcbTaXwU6TCd3U3o4K4t22sLWEFQJQ+cDdt1SA9p&#10;IPOB1KxV4jnKPlRyKplmNxFwemfxcVyfk9fvv8HqFQAA//8DAFBLAwQUAAYACAAAACEAqnfRSd8A&#10;AAALAQAADwAAAGRycy9kb3ducmV2LnhtbEyPQU+EMBCF7yb+h2ZMvLmlsguKlI0h8WZidiV67dIR&#10;EDpF2mXx32/3pMfJ+/LeN/l2MQObcXKdJQliFQFDqq3uqJFQvb/cPQBzXpFWgyWU8IsOtsX1Va4y&#10;bU+0w3nvGxZKyGVKQuv9mHHu6haNcis7IoXsy05G+XBODdeTOoVyM/D7KEq4UR2FhVaNWLZY9/uj&#10;kTCX7u2z/BZp5X/GZjP21cfmtZfy9mZ5fgLmcfF/MFz0gzoUwelgj6QdGyTEiUgCGgIRA7sAIhYp&#10;sIOE9foxBV7k/P8PxRkAAP//AwBQSwECLQAUAAYACAAAACEAtoM4kv4AAADhAQAAEwAAAAAAAAAA&#10;AAAAAAAAAAAAW0NvbnRlbnRfVHlwZXNdLnhtbFBLAQItABQABgAIAAAAIQA4/SH/1gAAAJQBAAAL&#10;AAAAAAAAAAAAAAAAAC8BAABfcmVscy8ucmVsc1BLAQItABQABgAIAAAAIQAMMhdePwIAAFUEAAAO&#10;AAAAAAAAAAAAAAAAAC4CAABkcnMvZTJvRG9jLnhtbFBLAQItABQABgAIAAAAIQCqd9FJ3wAAAAsB&#10;AAAPAAAAAAAAAAAAAAAAAJkEAABkcnMvZG93bnJldi54bWxQSwUGAAAAAAQABADzAAAApQUAAAAA&#10;" filled="f" strokecolor="#d9d9d9">
                <v:textbox>
                  <w:txbxContent>
                    <w:p w14:paraId="1BAAF55F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0893EFF1" w14:textId="77777777" w:rsidR="00781C88" w:rsidRPr="00696E04" w:rsidRDefault="00781C88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C11E7C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E68AD65" w14:textId="77777777" w:rsidR="00696E04" w:rsidRPr="00696E04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00D0C20E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FC8D18" wp14:editId="3BBDBBF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66111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6AA3E0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C196B0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C8D1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066111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6AA3E0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C196B0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D771C3" w14:textId="77777777" w:rsidR="00671A4B" w:rsidRPr="001B2141" w:rsidRDefault="00AB540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E0E24C" wp14:editId="66566934">
                <wp:simplePos x="0" y="0"/>
                <wp:positionH relativeFrom="column">
                  <wp:posOffset>2309884</wp:posOffset>
                </wp:positionH>
                <wp:positionV relativeFrom="paragraph">
                  <wp:posOffset>2610343</wp:posOffset>
                </wp:positionV>
                <wp:extent cx="4880278" cy="499508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0278" cy="49950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E72964" w14:textId="77777777" w:rsidR="00405871" w:rsidRPr="00B34BCF" w:rsidRDefault="00405871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B34BCF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232BC103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>Plan to use your summer wisely</w:t>
                            </w:r>
                            <w:r w:rsidRPr="00405871">
                              <w:rPr>
                                <w:sz w:val="24"/>
                                <w:szCs w:val="24"/>
                              </w:rPr>
                              <w:t>: Work, volunteer, or take a summer course (away or at a local college).</w:t>
                            </w:r>
                          </w:p>
                          <w:p w14:paraId="60986834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>Participat</w:t>
                            </w:r>
                            <w:r w:rsidR="00C2068A">
                              <w:rPr>
                                <w:b/>
                                <w:sz w:val="24"/>
                                <w:szCs w:val="24"/>
                              </w:rPr>
                              <w:t>e</w:t>
                            </w:r>
                            <w:r w:rsidRPr="00ED2BF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n academic enrichment programs</w:t>
                            </w:r>
                            <w:r w:rsidRPr="00405871">
                              <w:rPr>
                                <w:sz w:val="24"/>
                                <w:szCs w:val="24"/>
                              </w:rPr>
                              <w:t>, summer workshops, and camps with specialty focuses such as music, arts, science, etc.</w:t>
                            </w:r>
                          </w:p>
                          <w:p w14:paraId="51E2841B" w14:textId="77777777" w:rsidR="00405871" w:rsidRPr="00405871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05871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ave </w:t>
                            </w:r>
                            <w:r w:rsidRPr="0040587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 percentage of any summer earnings to the account.</w:t>
                            </w:r>
                          </w:p>
                          <w:p w14:paraId="79F2EB41" w14:textId="77777777" w:rsidR="00405871" w:rsidRPr="00124306" w:rsidRDefault="00405871" w:rsidP="00405871">
                            <w:pPr>
                              <w:pStyle w:val="NoSpacing"/>
                              <w:ind w:left="720"/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7380895" w14:textId="77777777" w:rsidR="00405871" w:rsidRPr="002754FD" w:rsidRDefault="00405871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2754FD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amily Checklist</w:t>
                            </w:r>
                          </w:p>
                          <w:p w14:paraId="3BAE3297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elp your </w:t>
                            </w:r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child</w:t>
                            </w: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y involved this summer with camps, programs, volunteering or even a job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ombat boredom and prevent l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arning loss by insisting your teen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y on a (somewhat) regular schedule and participating in summer programs, volunteering or finding a job (even mowing lawns or babysitting!)</w:t>
                            </w:r>
                            <w:r w:rsidR="006C61C5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D7AB71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et up a college savings plan, if you haven’t already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alk to your local bank or credit union about setting up a college savings account for your student. Encourage your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hild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 contribute a percentage of any summer earnings to the account.</w:t>
                            </w:r>
                          </w:p>
                          <w:p w14:paraId="00D8C6B3" w14:textId="77777777" w:rsidR="00405871" w:rsidRPr="00124306" w:rsidRDefault="00405871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f possible, v</w:t>
                            </w:r>
                            <w:r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sit college campuses while on vacation.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</w:t>
                            </w:r>
                            <w:r w:rsidR="00F22F5D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ou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go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n 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vacation near a college, stop by to walk around and have lunch at a dining hall or near campus. Many schools offer free tours even in summer.</w:t>
                            </w:r>
                          </w:p>
                          <w:p w14:paraId="174B80CB" w14:textId="77777777" w:rsidR="000A2092" w:rsidRPr="000A2092" w:rsidRDefault="000A2092" w:rsidP="000A2092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0E24C" id="_x0000_s1035" type="#_x0000_t202" style="position:absolute;margin-left:181.9pt;margin-top:205.55pt;width:384.25pt;height:393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QKxPgIAAGIEAAAOAAAAZHJzL2Uyb0RvYy54bWysVMGO0zAQvSPxD5bvNGmUsm3UdLV0WYS0&#10;LEi7fIDrOI2F7TG226R8PWMnLQVuiEtkj8dvxu+9yfp20IochfMSTE3ns5wSYTg00uxr+vXl4c2S&#10;Eh+YaZgCI2p6Ep7ebl6/Wve2EgV0oBrhCIIYX/W2pl0ItsoyzzuhmZ+BFQYPW3CaBdy6fdY41iO6&#10;VlmR52+zHlxjHXDhPUbvx0O6SfhtK3j43LZeBKJqir2F9HXpu4vfbLNm1d4x20k+tcH+oQvNpMGi&#10;F6h7Fhg5OPkXlJbcgYc2zDjoDNpWcpHegK+Z53+85rljVqS3IDneXmjy/w+WPx2/OCIb1A6VMkyj&#10;Ri9iCOQdDKSI9PTWV5j1bDEvDBjG1PRUbx+Bf/PEwLZjZi/unIO+E6zB9ubxZnZ1dcTxEWTXf4IG&#10;y7BDgAQ0tE5H7pANgugo0+kiTWyFY7BcLvPiBlvkeFauVot8mcTLWHW+bp0PHwRoEhc1dah9gmfH&#10;Rx9iO6w6p8RqHpRsHqRSaRP9JrbKkSNDpzDOhQlluq4OGvsd4+i4fPIMhtFZY3h5DmOJ5NyIlAr+&#10;VkQZ0td0tSgWCdhArJ4MqGXAKVBS1zRhTTUime9Nk1ICk2pcYxFlJnYjoSO1YdgNScfVWbQdNCek&#10;28FoehxSXHTgflDSo+Fr6r8fmBOUqI8GJVvNyzJOSNqUi5sCN+76ZHd9wgxHqJoGSsblNqSpimQa&#10;uENpW5lIjx4YO5laRiMnaqahi5NyvU9Zv34Nm58AAAD//wMAUEsDBBQABgAIAAAAIQB6o31H4AAA&#10;AA0BAAAPAAAAZHJzL2Rvd25yZXYueG1sTI/BTsMwEETvSPyDtUjcqOMGJRDiVAgJVYgLlH7ANl4S&#10;i9hObacNf49zorcd7WjmTb2ZzcBO5IN2VoJYZcDItk5p20nYf73ePQALEa3CwVmS8EsBNs31VY2V&#10;cmf7Sadd7FgKsaFCCX2MY8V5aHsyGFZuJJt+384bjEn6jiuP5xRuBr7OsoIb1DY19DjSS0/tz24y&#10;EviH19O+2L7psH3XvMTjHOajlLc38/MTsEhz/DfDgp/QoUlMBzdZFdggIS/yhB4l3AshgC0Oka9z&#10;YIfleixL4E3NL1c0fwAAAP//AwBQSwECLQAUAAYACAAAACEAtoM4kv4AAADhAQAAEwAAAAAAAAAA&#10;AAAAAAAAAAAAW0NvbnRlbnRfVHlwZXNdLnhtbFBLAQItABQABgAIAAAAIQA4/SH/1gAAAJQBAAAL&#10;AAAAAAAAAAAAAAAAAC8BAABfcmVscy8ucmVsc1BLAQItABQABgAIAAAAIQDKPQKxPgIAAGIEAAAO&#10;AAAAAAAAAAAAAAAAAC4CAABkcnMvZTJvRG9jLnhtbFBLAQItABQABgAIAAAAIQB6o31H4AAAAA0B&#10;AAAPAAAAAAAAAAAAAAAAAJgEAABkcnMvZG93bnJldi54bWxQSwUGAAAAAAQABADzAAAApQUAAAAA&#10;" fillcolor="#e1eee8 [663]" stroked="f">
                <v:textbox>
                  <w:txbxContent>
                    <w:p w14:paraId="34E72964" w14:textId="77777777" w:rsidR="00405871" w:rsidRPr="00B34BCF" w:rsidRDefault="00405871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 w:rsidRPr="00B34BCF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Student Checklist </w:t>
                      </w:r>
                    </w:p>
                    <w:p w14:paraId="232BC103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ED2BFD">
                        <w:rPr>
                          <w:b/>
                          <w:sz w:val="24"/>
                          <w:szCs w:val="24"/>
                        </w:rPr>
                        <w:t>Plan to use your summer wisely</w:t>
                      </w:r>
                      <w:r w:rsidRPr="00405871">
                        <w:rPr>
                          <w:sz w:val="24"/>
                          <w:szCs w:val="24"/>
                        </w:rPr>
                        <w:t>: Work, volunteer, or take a summer course (away or at a local college).</w:t>
                      </w:r>
                    </w:p>
                    <w:p w14:paraId="60986834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ED2BFD">
                        <w:rPr>
                          <w:b/>
                          <w:sz w:val="24"/>
                          <w:szCs w:val="24"/>
                        </w:rPr>
                        <w:t>Participat</w:t>
                      </w:r>
                      <w:r w:rsidR="00C2068A">
                        <w:rPr>
                          <w:b/>
                          <w:sz w:val="24"/>
                          <w:szCs w:val="24"/>
                        </w:rPr>
                        <w:t>e</w:t>
                      </w:r>
                      <w:r w:rsidRPr="00ED2BFD">
                        <w:rPr>
                          <w:b/>
                          <w:sz w:val="24"/>
                          <w:szCs w:val="24"/>
                        </w:rPr>
                        <w:t xml:space="preserve"> in academic enrichment programs</w:t>
                      </w:r>
                      <w:r w:rsidRPr="00405871">
                        <w:rPr>
                          <w:sz w:val="24"/>
                          <w:szCs w:val="24"/>
                        </w:rPr>
                        <w:t>, summer workshops, and camps with specialty focuses such as music, arts, science, etc.</w:t>
                      </w:r>
                    </w:p>
                    <w:p w14:paraId="51E2841B" w14:textId="77777777" w:rsidR="00405871" w:rsidRPr="00405871" w:rsidRDefault="00405871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05871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ave </w:t>
                      </w:r>
                      <w:r w:rsidRPr="0040587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 percentage of any summer earnings to the account.</w:t>
                      </w:r>
                    </w:p>
                    <w:p w14:paraId="79F2EB41" w14:textId="77777777" w:rsidR="00405871" w:rsidRPr="00124306" w:rsidRDefault="00405871" w:rsidP="00405871">
                      <w:pPr>
                        <w:pStyle w:val="NoSpacing"/>
                        <w:ind w:left="720"/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7380895" w14:textId="77777777" w:rsidR="00405871" w:rsidRPr="002754FD" w:rsidRDefault="00405871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 w:rsidRPr="002754FD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amily Checklist</w:t>
                      </w:r>
                    </w:p>
                    <w:p w14:paraId="3BAE3297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Help your </w:t>
                      </w:r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child</w:t>
                      </w: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stay involved this summer with camps, programs, volunteering or even a job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ombat boredom and prevent l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arning loss by insisting your teen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stay on a (somewhat) regular schedule and participating in summer programs, volunteering or finding a job (even mowing lawns or babysitting!)</w:t>
                      </w:r>
                      <w:r w:rsidR="006C61C5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24D7AB71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et up a college savings plan, if you haven’t already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Talk to your local bank or credit union about setting up a college savings account for your student. Encourage your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hild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to contribute a percentage of any summer earnings to the account.</w:t>
                      </w:r>
                    </w:p>
                    <w:p w14:paraId="00D8C6B3" w14:textId="77777777" w:rsidR="00405871" w:rsidRPr="00124306" w:rsidRDefault="00405871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f possible, v</w:t>
                      </w:r>
                      <w:r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isit college campuses while on vacation.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If </w:t>
                      </w:r>
                      <w:r w:rsidR="00F22F5D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you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go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on </w:t>
                      </w:r>
                      <w: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a </w:t>
                      </w:r>
                      <w:r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vacation near a college, stop by to walk around and have lunch at a dining hall or near campus. Many schools offer free tours even in summer.</w:t>
                      </w:r>
                    </w:p>
                    <w:p w14:paraId="174B80CB" w14:textId="77777777" w:rsidR="000A2092" w:rsidRPr="000A2092" w:rsidRDefault="000A2092" w:rsidP="000A2092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2F5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0EE9CD" wp14:editId="032C2542">
                <wp:simplePos x="0" y="0"/>
                <wp:positionH relativeFrom="column">
                  <wp:posOffset>7620</wp:posOffset>
                </wp:positionH>
                <wp:positionV relativeFrom="paragraph">
                  <wp:posOffset>181610</wp:posOffset>
                </wp:positionV>
                <wp:extent cx="2192655" cy="7696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696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7124BA" w14:textId="77777777" w:rsidR="00FF5781" w:rsidRPr="00FF5781" w:rsidRDefault="00F95852" w:rsidP="00BE44B1">
                            <w:pPr>
                              <w:pStyle w:val="Heading2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8"/>
                              </w:rPr>
                            </w:pPr>
                            <w:r w:rsidRPr="00FF5781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MYTH:</w:t>
                            </w:r>
                            <w:r w:rsidRPr="00FF5781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>
                              <w:rPr>
                                <w:color w:val="auto"/>
                                <w:sz w:val="28"/>
                                <w:szCs w:val="28"/>
                              </w:rPr>
                              <w:t>Community college is just an extension of high school.</w:t>
                            </w:r>
                          </w:p>
                          <w:p w14:paraId="6E9AE78F" w14:textId="77777777" w:rsidR="00BB2B79" w:rsidRPr="00ED47CB" w:rsidRDefault="00BB2B79" w:rsidP="00BE44B1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ED47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7B239AE" w14:textId="77777777" w:rsidR="0032296F" w:rsidRDefault="00F95852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</w:rPr>
                            </w:pPr>
                            <w:r w:rsidRPr="00FF5781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REALITY</w:t>
                            </w:r>
                            <w:r w:rsidRPr="00FF5781">
                              <w:rPr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BB2B79" w:rsidRPr="00FF578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>
                              <w:rPr>
                                <w:b/>
                                <w:bCs/>
                                <w:sz w:val="28"/>
                              </w:rPr>
                              <w:t>C</w:t>
                            </w:r>
                            <w:r w:rsidR="0032296F" w:rsidRPr="0032296F">
                              <w:rPr>
                                <w:b/>
                                <w:bCs/>
                                <w:sz w:val="28"/>
                              </w:rPr>
                              <w:t>ommunity college is college</w:t>
                            </w:r>
                            <w:r w:rsidR="00C2068A">
                              <w:rPr>
                                <w:b/>
                                <w:bCs/>
                                <w:sz w:val="28"/>
                              </w:rPr>
                              <w:t xml:space="preserve">. </w:t>
                            </w:r>
                            <w:r w:rsidR="00C2068A" w:rsidRPr="00C2068A">
                              <w:rPr>
                                <w:bCs/>
                                <w:sz w:val="28"/>
                              </w:rPr>
                              <w:t>I</w:t>
                            </w:r>
                            <w:r w:rsidR="0032296F" w:rsidRPr="00C2068A">
                              <w:rPr>
                                <w:sz w:val="28"/>
                              </w:rPr>
                              <w:t xml:space="preserve">t </w:t>
                            </w:r>
                            <w:r w:rsidR="0032296F" w:rsidRPr="0032296F">
                              <w:rPr>
                                <w:sz w:val="28"/>
                              </w:rPr>
                              <w:t xml:space="preserve">requires skills gained in high school. </w:t>
                            </w:r>
                          </w:p>
                          <w:p w14:paraId="1B5BB53C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8447D4A" w14:textId="77777777" w:rsidR="0045220E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32296F">
                              <w:rPr>
                                <w:sz w:val="28"/>
                                <w:szCs w:val="28"/>
                              </w:rPr>
                              <w:t>While community colleges provide higher education for all, they nonetheless have standards that students must meet to advance academically.</w:t>
                            </w:r>
                          </w:p>
                          <w:p w14:paraId="66874617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E98C1C2" w14:textId="77777777" w:rsidR="0032296F" w:rsidRP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32296F">
                              <w:rPr>
                                <w:sz w:val="28"/>
                                <w:szCs w:val="28"/>
                              </w:rPr>
                              <w:t xml:space="preserve">You can help your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hild to take challenging classes</w:t>
                            </w:r>
                            <w:r w:rsidRPr="0032296F">
                              <w:rPr>
                                <w:sz w:val="28"/>
                                <w:szCs w:val="28"/>
                              </w:rPr>
                              <w:t xml:space="preserve"> and bring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 xml:space="preserve">his or her </w:t>
                            </w:r>
                            <w:r w:rsidRPr="0032296F">
                              <w:rPr>
                                <w:sz w:val="28"/>
                                <w:szCs w:val="28"/>
                              </w:rPr>
                              <w:t>skills — especially in English and math — up to the level expected for success in college.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 xml:space="preserve"> That way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>your child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 xml:space="preserve"> can avoid having </w:t>
                            </w:r>
                            <w:r w:rsidR="00F22F5D">
                              <w:rPr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="00462C90">
                              <w:rPr>
                                <w:sz w:val="28"/>
                                <w:szCs w:val="28"/>
                              </w:rPr>
                              <w:t>take and pay for remedial classes in college.</w:t>
                            </w:r>
                          </w:p>
                          <w:p w14:paraId="754E34C5" w14:textId="77777777" w:rsidR="0032296F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544B6F2A" w14:textId="77777777" w:rsidR="0032296F" w:rsidRDefault="0032296F" w:rsidP="0032296F">
                            <w:pPr>
                              <w:pStyle w:val="NoSpacing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6CF47300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EE9CD" id="Text Box 9" o:spid="_x0000_s1036" type="#_x0000_t202" style="position:absolute;margin-left:.6pt;margin-top:14.3pt;width:172.65pt;height:60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3LagAIAAGsFAAAOAAAAZHJzL2Uyb0RvYy54bWysVN9v2jAQfp+0/8Hy+wiwQkdEqFgrpklV&#10;W41OfTaODdFsn2cbEvbX7+wkgLq9dNpLcr77/Pl+z28archBOF+BKehoMKREGA5lZbYF/f68+vCJ&#10;Eh+YKZkCIwp6FJ7eLN6/m9c2F2PYgSqFI0hifF7bgu5CsHmWeb4TmvkBWGHQKMFpFvDotlnpWI3s&#10;WmXj4XCa1eBK64AL71F71xrpIvFLKXh4lNKLQFRB0beQvi59N/GbLeYs3zpmdxXv3GD/4IVmlcFH&#10;T1R3LDCyd9UfVLriDjzIMOCgM5Cy4iLFgNGMhq+iWe+YFSkWTI63pzT5/0fLHw5PjlRlQWeUGKax&#10;RM+iCeQzNGQWs1NbnyNobREWGlRjlXu9R2UMupFOxz+GQ9COeT6echvJOCrHo9l4OplQwtF2PZ1N&#10;sXqRJztft86HLwI0iUJBHRYv5ZQd7n1ooT0kvmZgVSmVCqgMqQs6/TgZpgsnC5IrE7EitUJHE0Nq&#10;XU9SOCoRMcp8ExJTkSKIitSE4lY5cmDYPoxzYUIKPvEiOqIkOvGWix3+7NVbLrdx9C+DCafLujLg&#10;UvSv3C5/9C7LFo85v4g7iqHZNKkHRqkkUbWB8ogVd9BOjLd8VWFV7pkPT8zhiGCRcezDI36kAsw+&#10;dBIlO3C//qaPeOxctFJS48gV1P/cMycoUV8N9vRsdHUVZzQdribXYzy4S8vm0mL2+hawLCNcMJYn&#10;MeKD6kXpQL/gdljGV9HEDMe3Cxp68Ta0iwC3CxfLZQLhVFoW7s3a8kgdqxR77rl5Yc52jRmwpx+g&#10;H06Wv+rPFhtvGljuA8gqNe85q10BcKJT+3fbJ66My3NCnXfk4jcAAAD//wMAUEsDBBQABgAIAAAA&#10;IQBu1Cui4AAAAAkBAAAPAAAAZHJzL2Rvd25yZXYueG1sTI/BTsMwEETvSPyDtZW4UaehjaIQp6oi&#10;VUgIDi29cNvEbhIRr0PstoGvZ3uix9kZzb7J15PtxdmMvnOkYDGPQBiqne6oUXD42D6mIHxA0tg7&#10;Mgp+jId1cX+XY6bdhXbmvA+N4BLyGSpoQxgyKX3dGot+7gZD7B3daDGwHBupR7xwue1lHEWJtNgR&#10;f2hxMGVr6q/9ySp4LbfvuKtim/725cvbcTN8Hz5XSj3Mps0ziGCm8B+GKz6jQ8FMlTuR9qJnHXNQ&#10;QZwmINh+WiYrENX1vowSkEUubxcUfwAAAP//AwBQSwECLQAUAAYACAAAACEAtoM4kv4AAADhAQAA&#10;EwAAAAAAAAAAAAAAAAAAAAAAW0NvbnRlbnRfVHlwZXNdLnhtbFBLAQItABQABgAIAAAAIQA4/SH/&#10;1gAAAJQBAAALAAAAAAAAAAAAAAAAAC8BAABfcmVscy8ucmVsc1BLAQItABQABgAIAAAAIQA3s3La&#10;gAIAAGsFAAAOAAAAAAAAAAAAAAAAAC4CAABkcnMvZTJvRG9jLnhtbFBLAQItABQABgAIAAAAIQBu&#10;1Cui4AAAAAkBAAAPAAAAAAAAAAAAAAAAANoEAABkcnMvZG93bnJldi54bWxQSwUGAAAAAAQABADz&#10;AAAA5wUAAAAA&#10;" filled="f" stroked="f" strokeweight=".5pt">
                <v:textbox>
                  <w:txbxContent>
                    <w:p w14:paraId="6B7124BA" w14:textId="77777777" w:rsidR="00FF5781" w:rsidRPr="00FF5781" w:rsidRDefault="00F95852" w:rsidP="00BE44B1">
                      <w:pPr>
                        <w:pStyle w:val="Heading2"/>
                        <w:spacing w:line="276" w:lineRule="auto"/>
                        <w:rPr>
                          <w:rFonts w:eastAsia="Times New Roman"/>
                          <w:sz w:val="28"/>
                          <w:szCs w:val="28"/>
                        </w:rPr>
                      </w:pPr>
                      <w:r w:rsidRPr="00FF5781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MYTH:</w:t>
                      </w:r>
                      <w:r w:rsidRPr="00FF5781"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 w:rsidR="0032296F">
                        <w:rPr>
                          <w:color w:val="auto"/>
                          <w:sz w:val="28"/>
                          <w:szCs w:val="28"/>
                        </w:rPr>
                        <w:t>Community college is just an extension of high school.</w:t>
                      </w:r>
                    </w:p>
                    <w:p w14:paraId="6E9AE78F" w14:textId="77777777" w:rsidR="00BB2B79" w:rsidRPr="00ED47CB" w:rsidRDefault="00BB2B79" w:rsidP="00BE44B1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ED47C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47B239AE" w14:textId="77777777" w:rsidR="0032296F" w:rsidRDefault="00F95852" w:rsidP="00BE44B1">
                      <w:pPr>
                        <w:pStyle w:val="NoSpacing"/>
                        <w:spacing w:line="276" w:lineRule="auto"/>
                        <w:rPr>
                          <w:sz w:val="28"/>
                        </w:rPr>
                      </w:pPr>
                      <w:r w:rsidRPr="00FF5781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REALITY</w:t>
                      </w:r>
                      <w:r w:rsidRPr="00FF5781">
                        <w:rPr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BB2B79" w:rsidRPr="00FF578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2296F">
                        <w:rPr>
                          <w:b/>
                          <w:bCs/>
                          <w:sz w:val="28"/>
                        </w:rPr>
                        <w:t>C</w:t>
                      </w:r>
                      <w:r w:rsidR="0032296F" w:rsidRPr="0032296F">
                        <w:rPr>
                          <w:b/>
                          <w:bCs/>
                          <w:sz w:val="28"/>
                        </w:rPr>
                        <w:t>ommunity college is college</w:t>
                      </w:r>
                      <w:r w:rsidR="00C2068A">
                        <w:rPr>
                          <w:b/>
                          <w:bCs/>
                          <w:sz w:val="28"/>
                        </w:rPr>
                        <w:t xml:space="preserve">. </w:t>
                      </w:r>
                      <w:r w:rsidR="00C2068A" w:rsidRPr="00C2068A">
                        <w:rPr>
                          <w:bCs/>
                          <w:sz w:val="28"/>
                        </w:rPr>
                        <w:t>I</w:t>
                      </w:r>
                      <w:r w:rsidR="0032296F" w:rsidRPr="00C2068A">
                        <w:rPr>
                          <w:sz w:val="28"/>
                        </w:rPr>
                        <w:t xml:space="preserve">t </w:t>
                      </w:r>
                      <w:r w:rsidR="0032296F" w:rsidRPr="0032296F">
                        <w:rPr>
                          <w:sz w:val="28"/>
                        </w:rPr>
                        <w:t xml:space="preserve">requires skills gained in high school. </w:t>
                      </w:r>
                    </w:p>
                    <w:p w14:paraId="1B5BB53C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</w:p>
                    <w:p w14:paraId="28447D4A" w14:textId="77777777" w:rsidR="0045220E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 w:rsidRPr="0032296F">
                        <w:rPr>
                          <w:sz w:val="28"/>
                          <w:szCs w:val="28"/>
                        </w:rPr>
                        <w:t>While community colleges provide higher education for all, they nonetheless have standards that students must meet to advance academically.</w:t>
                      </w:r>
                    </w:p>
                    <w:p w14:paraId="66874617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</w:p>
                    <w:p w14:paraId="6E98C1C2" w14:textId="77777777" w:rsidR="0032296F" w:rsidRP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 w:rsidRPr="0032296F">
                        <w:rPr>
                          <w:sz w:val="28"/>
                          <w:szCs w:val="28"/>
                        </w:rPr>
                        <w:t xml:space="preserve">You can help your </w:t>
                      </w:r>
                      <w:r>
                        <w:rPr>
                          <w:sz w:val="28"/>
                          <w:szCs w:val="28"/>
                        </w:rPr>
                        <w:t>child to take challenging classes</w:t>
                      </w:r>
                      <w:r w:rsidRPr="0032296F">
                        <w:rPr>
                          <w:sz w:val="28"/>
                          <w:szCs w:val="28"/>
                        </w:rPr>
                        <w:t xml:space="preserve"> and bring </w:t>
                      </w:r>
                      <w:r w:rsidR="00F22F5D">
                        <w:rPr>
                          <w:sz w:val="28"/>
                          <w:szCs w:val="28"/>
                        </w:rPr>
                        <w:t xml:space="preserve">his or her </w:t>
                      </w:r>
                      <w:r w:rsidRPr="0032296F">
                        <w:rPr>
                          <w:sz w:val="28"/>
                          <w:szCs w:val="28"/>
                        </w:rPr>
                        <w:t>skills — especially in English and math — up to the level expected for success in college.</w:t>
                      </w:r>
                      <w:r w:rsidR="00462C90">
                        <w:rPr>
                          <w:sz w:val="28"/>
                          <w:szCs w:val="28"/>
                        </w:rPr>
                        <w:t xml:space="preserve"> That way </w:t>
                      </w:r>
                      <w:r w:rsidR="00F22F5D">
                        <w:rPr>
                          <w:sz w:val="28"/>
                          <w:szCs w:val="28"/>
                        </w:rPr>
                        <w:t>your child</w:t>
                      </w:r>
                      <w:r w:rsidR="00462C90">
                        <w:rPr>
                          <w:sz w:val="28"/>
                          <w:szCs w:val="28"/>
                        </w:rPr>
                        <w:t xml:space="preserve"> can avoid having </w:t>
                      </w:r>
                      <w:r w:rsidR="00F22F5D">
                        <w:rPr>
                          <w:sz w:val="28"/>
                          <w:szCs w:val="28"/>
                        </w:rPr>
                        <w:t xml:space="preserve">to </w:t>
                      </w:r>
                      <w:r w:rsidR="00462C90">
                        <w:rPr>
                          <w:sz w:val="28"/>
                          <w:szCs w:val="28"/>
                        </w:rPr>
                        <w:t>take and pay for remedial classes in college.</w:t>
                      </w:r>
                    </w:p>
                    <w:p w14:paraId="754E34C5" w14:textId="77777777" w:rsidR="0032296F" w:rsidRDefault="0032296F" w:rsidP="00BE44B1">
                      <w:pPr>
                        <w:pStyle w:val="NoSpacing"/>
                        <w:spacing w:line="276" w:lineRule="auto"/>
                        <w:rPr>
                          <w:sz w:val="20"/>
                          <w:szCs w:val="26"/>
                        </w:rPr>
                      </w:pPr>
                    </w:p>
                    <w:p w14:paraId="544B6F2A" w14:textId="77777777" w:rsidR="0032296F" w:rsidRDefault="0032296F" w:rsidP="0032296F">
                      <w:pPr>
                        <w:pStyle w:val="NoSpacing"/>
                        <w:rPr>
                          <w:sz w:val="20"/>
                          <w:szCs w:val="26"/>
                        </w:rPr>
                      </w:pPr>
                    </w:p>
                    <w:p w14:paraId="6CF47300" w14:textId="77777777"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BA9CA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95B8331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07B5D" w14:textId="77777777" w:rsidR="00852E8F" w:rsidRDefault="00852E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04D66" w14:textId="77777777" w:rsidR="0031361F" w:rsidRDefault="0031361F" w:rsidP="0031361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238833D" wp14:editId="3D0F93A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6B21FBB" w14:textId="77777777" w:rsidR="00852E8F" w:rsidRDefault="00852E8F" w:rsidP="00852E8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C975C" w14:textId="77777777" w:rsidR="00852E8F" w:rsidRDefault="00852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E08E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2D59664D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665AA" w14:textId="77777777" w:rsidR="00852E8F" w:rsidRDefault="00852E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340EA" w14:textId="77777777" w:rsidR="00852E8F" w:rsidRDefault="00852E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D80F5" w14:textId="77777777" w:rsidR="00852E8F" w:rsidRDefault="00852E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136F9"/>
    <w:multiLevelType w:val="hybridMultilevel"/>
    <w:tmpl w:val="65FCCFF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45C90"/>
    <w:multiLevelType w:val="hybridMultilevel"/>
    <w:tmpl w:val="B3FC491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904BD"/>
    <w:multiLevelType w:val="hybridMultilevel"/>
    <w:tmpl w:val="DC9E5BD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G1NLMwN7I0MzBQ0lEKTi0uzszPAykwrAUAliBusiwAAAA="/>
  </w:docVars>
  <w:rsids>
    <w:rsidRoot w:val="001B2141"/>
    <w:rsid w:val="00076C3A"/>
    <w:rsid w:val="000842BF"/>
    <w:rsid w:val="000A2092"/>
    <w:rsid w:val="000C40B8"/>
    <w:rsid w:val="000C79BA"/>
    <w:rsid w:val="001733BE"/>
    <w:rsid w:val="001956B9"/>
    <w:rsid w:val="001A6610"/>
    <w:rsid w:val="001B2141"/>
    <w:rsid w:val="001B3F7B"/>
    <w:rsid w:val="001D16DC"/>
    <w:rsid w:val="001D41E3"/>
    <w:rsid w:val="001D5F2E"/>
    <w:rsid w:val="001E2753"/>
    <w:rsid w:val="00203C47"/>
    <w:rsid w:val="00275C50"/>
    <w:rsid w:val="0028437F"/>
    <w:rsid w:val="002936C5"/>
    <w:rsid w:val="002A0165"/>
    <w:rsid w:val="002A09B4"/>
    <w:rsid w:val="002F0A0F"/>
    <w:rsid w:val="00300075"/>
    <w:rsid w:val="003060C4"/>
    <w:rsid w:val="0031361F"/>
    <w:rsid w:val="0032296F"/>
    <w:rsid w:val="003262D5"/>
    <w:rsid w:val="00366779"/>
    <w:rsid w:val="003973E3"/>
    <w:rsid w:val="003B2109"/>
    <w:rsid w:val="003B582A"/>
    <w:rsid w:val="003D4F4E"/>
    <w:rsid w:val="003E7F76"/>
    <w:rsid w:val="00405871"/>
    <w:rsid w:val="00406591"/>
    <w:rsid w:val="00410AF3"/>
    <w:rsid w:val="00414D69"/>
    <w:rsid w:val="00436814"/>
    <w:rsid w:val="0045220E"/>
    <w:rsid w:val="00462C90"/>
    <w:rsid w:val="0047425E"/>
    <w:rsid w:val="004A4CCB"/>
    <w:rsid w:val="004B4B89"/>
    <w:rsid w:val="004C37D9"/>
    <w:rsid w:val="004D131D"/>
    <w:rsid w:val="005326F5"/>
    <w:rsid w:val="00532A29"/>
    <w:rsid w:val="00546FBC"/>
    <w:rsid w:val="00587DE6"/>
    <w:rsid w:val="005B0AAB"/>
    <w:rsid w:val="005C4C02"/>
    <w:rsid w:val="005D4CBD"/>
    <w:rsid w:val="006207D8"/>
    <w:rsid w:val="00622246"/>
    <w:rsid w:val="00627CA3"/>
    <w:rsid w:val="00645074"/>
    <w:rsid w:val="0065166B"/>
    <w:rsid w:val="00661D0B"/>
    <w:rsid w:val="00671A4B"/>
    <w:rsid w:val="00675C1D"/>
    <w:rsid w:val="0068152F"/>
    <w:rsid w:val="00685C13"/>
    <w:rsid w:val="00690563"/>
    <w:rsid w:val="00696E04"/>
    <w:rsid w:val="006C61C5"/>
    <w:rsid w:val="006F45EA"/>
    <w:rsid w:val="0070210A"/>
    <w:rsid w:val="00724084"/>
    <w:rsid w:val="00745E8D"/>
    <w:rsid w:val="0075162C"/>
    <w:rsid w:val="00757EFF"/>
    <w:rsid w:val="00781C88"/>
    <w:rsid w:val="007838C5"/>
    <w:rsid w:val="00784F1D"/>
    <w:rsid w:val="007925F6"/>
    <w:rsid w:val="007B5F21"/>
    <w:rsid w:val="007E1871"/>
    <w:rsid w:val="007F4514"/>
    <w:rsid w:val="00803F48"/>
    <w:rsid w:val="008110A7"/>
    <w:rsid w:val="0084609E"/>
    <w:rsid w:val="00852E8F"/>
    <w:rsid w:val="00854BA0"/>
    <w:rsid w:val="00862933"/>
    <w:rsid w:val="00864EB9"/>
    <w:rsid w:val="00874387"/>
    <w:rsid w:val="008843DF"/>
    <w:rsid w:val="008916E0"/>
    <w:rsid w:val="008950A4"/>
    <w:rsid w:val="008A4FE5"/>
    <w:rsid w:val="008D4C50"/>
    <w:rsid w:val="008F484C"/>
    <w:rsid w:val="00916440"/>
    <w:rsid w:val="009338EF"/>
    <w:rsid w:val="009412A7"/>
    <w:rsid w:val="009662D8"/>
    <w:rsid w:val="00980FFC"/>
    <w:rsid w:val="009909CD"/>
    <w:rsid w:val="009B09EE"/>
    <w:rsid w:val="009C5F84"/>
    <w:rsid w:val="009F19C9"/>
    <w:rsid w:val="00A25076"/>
    <w:rsid w:val="00A51106"/>
    <w:rsid w:val="00A924DC"/>
    <w:rsid w:val="00AA1A72"/>
    <w:rsid w:val="00AB0FA4"/>
    <w:rsid w:val="00AB540A"/>
    <w:rsid w:val="00AC48CF"/>
    <w:rsid w:val="00AC5E47"/>
    <w:rsid w:val="00AC67ED"/>
    <w:rsid w:val="00B044CD"/>
    <w:rsid w:val="00B53C93"/>
    <w:rsid w:val="00B60611"/>
    <w:rsid w:val="00B646B2"/>
    <w:rsid w:val="00B75E17"/>
    <w:rsid w:val="00B77CBD"/>
    <w:rsid w:val="00B91A1C"/>
    <w:rsid w:val="00B940C7"/>
    <w:rsid w:val="00BB2B79"/>
    <w:rsid w:val="00BE0B4A"/>
    <w:rsid w:val="00BE44B1"/>
    <w:rsid w:val="00BF154F"/>
    <w:rsid w:val="00C11E7C"/>
    <w:rsid w:val="00C2068A"/>
    <w:rsid w:val="00C434DF"/>
    <w:rsid w:val="00C66C72"/>
    <w:rsid w:val="00C82327"/>
    <w:rsid w:val="00C91747"/>
    <w:rsid w:val="00CA36F6"/>
    <w:rsid w:val="00CD2DEC"/>
    <w:rsid w:val="00CD5BE5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62E7F"/>
    <w:rsid w:val="00E669EE"/>
    <w:rsid w:val="00E870CA"/>
    <w:rsid w:val="00EC2FF8"/>
    <w:rsid w:val="00ED2BFD"/>
    <w:rsid w:val="00ED38EB"/>
    <w:rsid w:val="00ED47CB"/>
    <w:rsid w:val="00F010F1"/>
    <w:rsid w:val="00F22F5D"/>
    <w:rsid w:val="00F35BE3"/>
    <w:rsid w:val="00F40A18"/>
    <w:rsid w:val="00F56DB3"/>
    <w:rsid w:val="00F7360E"/>
    <w:rsid w:val="00F82145"/>
    <w:rsid w:val="00F95852"/>
    <w:rsid w:val="00FA1664"/>
    <w:rsid w:val="00FD7D61"/>
    <w:rsid w:val="00FF020C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B2E8A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5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3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6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5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34D8C9-0C8B-49F1-BCA9-B609D1F659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2T21:26:00Z</dcterms:created>
  <dcterms:modified xsi:type="dcterms:W3CDTF">2021-11-22T11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